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 &amp; Frau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Tolga und Kaan Aki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urastrasse 38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6 Halt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23.09.2023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sfd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fsd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sfd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4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.7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6.7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